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991"/>
        <w:gridCol w:w="2489"/>
      </w:tblGrid>
      <w:tr w:rsidR="0063033B" w14:paraId="0F82B4AA" w14:textId="77777777" w:rsidTr="00142E9A">
        <w:trPr>
          <w:cantSplit/>
          <w:tblHeader/>
          <w:jc w:val="center"/>
        </w:trPr>
        <w:tc>
          <w:tcPr>
            <w:tcW w:w="3687" w:type="pct"/>
          </w:tcPr>
          <w:p w14:paraId="093CA453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313" w:type="pct"/>
          </w:tcPr>
          <w:p w14:paraId="7678B347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142E9A" w14:paraId="46F334BD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1C676DFD" w14:textId="57A4E51F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</w:tr>
      <w:tr w:rsidR="0063033B" w14:paraId="6A74BF25" w14:textId="77777777" w:rsidTr="00142E9A">
        <w:trPr>
          <w:cantSplit/>
          <w:jc w:val="center"/>
        </w:trPr>
        <w:tc>
          <w:tcPr>
            <w:tcW w:w="3687" w:type="pct"/>
          </w:tcPr>
          <w:p w14:paraId="7B3B087B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1313" w:type="pct"/>
          </w:tcPr>
          <w:p w14:paraId="22C13E03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63033B" w14:paraId="4AB694B8" w14:textId="77777777" w:rsidTr="00142E9A">
        <w:trPr>
          <w:cantSplit/>
          <w:jc w:val="center"/>
        </w:trPr>
        <w:tc>
          <w:tcPr>
            <w:tcW w:w="3687" w:type="pct"/>
          </w:tcPr>
          <w:p w14:paraId="1BD5E847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1313" w:type="pct"/>
          </w:tcPr>
          <w:p w14:paraId="783CAC9A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63033B" w14:paraId="4CDCD8B6" w14:textId="77777777" w:rsidTr="00142E9A">
        <w:trPr>
          <w:cantSplit/>
          <w:jc w:val="center"/>
        </w:trPr>
        <w:tc>
          <w:tcPr>
            <w:tcW w:w="3687" w:type="pct"/>
          </w:tcPr>
          <w:p w14:paraId="59742B96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1313" w:type="pct"/>
          </w:tcPr>
          <w:p w14:paraId="58B9040A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63033B" w14:paraId="4C75C561" w14:textId="77777777" w:rsidTr="00142E9A">
        <w:trPr>
          <w:cantSplit/>
          <w:jc w:val="center"/>
        </w:trPr>
        <w:tc>
          <w:tcPr>
            <w:tcW w:w="3687" w:type="pct"/>
          </w:tcPr>
          <w:p w14:paraId="4F72993B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1313" w:type="pct"/>
          </w:tcPr>
          <w:p w14:paraId="7A6D4179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142E9A" w14:paraId="3AE7D403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79D9FDBA" w14:textId="3B0FFCC4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</w:tr>
      <w:tr w:rsidR="0063033B" w14:paraId="31BE3FC6" w14:textId="77777777" w:rsidTr="00142E9A">
        <w:trPr>
          <w:cantSplit/>
          <w:jc w:val="center"/>
        </w:trPr>
        <w:tc>
          <w:tcPr>
            <w:tcW w:w="3687" w:type="pct"/>
          </w:tcPr>
          <w:p w14:paraId="6ABD5246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1313" w:type="pct"/>
          </w:tcPr>
          <w:p w14:paraId="7C0A49CD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63033B" w14:paraId="2B49C78C" w14:textId="77777777" w:rsidTr="00142E9A">
        <w:trPr>
          <w:cantSplit/>
          <w:jc w:val="center"/>
        </w:trPr>
        <w:tc>
          <w:tcPr>
            <w:tcW w:w="3687" w:type="pct"/>
          </w:tcPr>
          <w:p w14:paraId="6AA163F9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1313" w:type="pct"/>
          </w:tcPr>
          <w:p w14:paraId="4C852784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142E9A" w14:paraId="3F0FE55F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6A2C42E9" w14:textId="0EBAA46E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’ education level</w:t>
            </w:r>
          </w:p>
        </w:tc>
      </w:tr>
      <w:tr w:rsidR="0063033B" w14:paraId="5E376D42" w14:textId="77777777" w:rsidTr="00142E9A">
        <w:trPr>
          <w:cantSplit/>
          <w:jc w:val="center"/>
        </w:trPr>
        <w:tc>
          <w:tcPr>
            <w:tcW w:w="3687" w:type="pct"/>
          </w:tcPr>
          <w:p w14:paraId="5FDF4999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1313" w:type="pct"/>
          </w:tcPr>
          <w:p w14:paraId="1417557E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63033B" w14:paraId="6C9EF284" w14:textId="77777777" w:rsidTr="00142E9A">
        <w:trPr>
          <w:cantSplit/>
          <w:jc w:val="center"/>
        </w:trPr>
        <w:tc>
          <w:tcPr>
            <w:tcW w:w="3687" w:type="pct"/>
          </w:tcPr>
          <w:p w14:paraId="0F675672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1313" w:type="pct"/>
          </w:tcPr>
          <w:p w14:paraId="0A6C023F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63033B" w14:paraId="2CDA61D5" w14:textId="77777777" w:rsidTr="00142E9A">
        <w:trPr>
          <w:cantSplit/>
          <w:jc w:val="center"/>
        </w:trPr>
        <w:tc>
          <w:tcPr>
            <w:tcW w:w="3687" w:type="pct"/>
          </w:tcPr>
          <w:p w14:paraId="28CAA4AC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1313" w:type="pct"/>
          </w:tcPr>
          <w:p w14:paraId="011C1190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63033B" w14:paraId="5B7B4C5B" w14:textId="77777777" w:rsidTr="00142E9A">
        <w:trPr>
          <w:cantSplit/>
          <w:jc w:val="center"/>
        </w:trPr>
        <w:tc>
          <w:tcPr>
            <w:tcW w:w="3687" w:type="pct"/>
          </w:tcPr>
          <w:p w14:paraId="50E7FBC6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1313" w:type="pct"/>
          </w:tcPr>
          <w:p w14:paraId="6EB2C6A3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142E9A" w14:paraId="21D477B8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72BEEE9A" w14:textId="0699DEFA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</w:tr>
      <w:tr w:rsidR="0063033B" w14:paraId="7384F65A" w14:textId="77777777" w:rsidTr="00142E9A">
        <w:trPr>
          <w:cantSplit/>
          <w:jc w:val="center"/>
        </w:trPr>
        <w:tc>
          <w:tcPr>
            <w:tcW w:w="3687" w:type="pct"/>
          </w:tcPr>
          <w:p w14:paraId="6F01855D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1313" w:type="pct"/>
          </w:tcPr>
          <w:p w14:paraId="2866317B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63033B" w14:paraId="3A0CC29C" w14:textId="77777777" w:rsidTr="00142E9A">
        <w:trPr>
          <w:cantSplit/>
          <w:jc w:val="center"/>
        </w:trPr>
        <w:tc>
          <w:tcPr>
            <w:tcW w:w="3687" w:type="pct"/>
          </w:tcPr>
          <w:p w14:paraId="4EEBBD27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1313" w:type="pct"/>
          </w:tcPr>
          <w:p w14:paraId="44C44EB8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63033B" w14:paraId="177670D1" w14:textId="77777777" w:rsidTr="00142E9A">
        <w:trPr>
          <w:cantSplit/>
          <w:jc w:val="center"/>
        </w:trPr>
        <w:tc>
          <w:tcPr>
            <w:tcW w:w="3687" w:type="pct"/>
          </w:tcPr>
          <w:p w14:paraId="1692A561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1313" w:type="pct"/>
          </w:tcPr>
          <w:p w14:paraId="12DF3163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142E9A" w14:paraId="53167B2E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73B0721B" w14:textId="6300765B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</w:tr>
      <w:tr w:rsidR="0063033B" w14:paraId="4DDA7FA6" w14:textId="77777777" w:rsidTr="00142E9A">
        <w:trPr>
          <w:cantSplit/>
          <w:jc w:val="center"/>
        </w:trPr>
        <w:tc>
          <w:tcPr>
            <w:tcW w:w="3687" w:type="pct"/>
          </w:tcPr>
          <w:p w14:paraId="208079D7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1313" w:type="pct"/>
          </w:tcPr>
          <w:p w14:paraId="7BCEF6AF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63033B" w14:paraId="57543316" w14:textId="77777777" w:rsidTr="00142E9A">
        <w:trPr>
          <w:cantSplit/>
          <w:jc w:val="center"/>
        </w:trPr>
        <w:tc>
          <w:tcPr>
            <w:tcW w:w="3687" w:type="pct"/>
          </w:tcPr>
          <w:p w14:paraId="525FE8AF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1313" w:type="pct"/>
          </w:tcPr>
          <w:p w14:paraId="446E5232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63033B" w14:paraId="482D1BDA" w14:textId="77777777" w:rsidTr="00142E9A">
        <w:trPr>
          <w:cantSplit/>
          <w:jc w:val="center"/>
        </w:trPr>
        <w:tc>
          <w:tcPr>
            <w:tcW w:w="3687" w:type="pct"/>
          </w:tcPr>
          <w:p w14:paraId="5438B48C" w14:textId="026FE46E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-parent</w:t>
            </w:r>
            <w:r>
              <w:rPr>
                <w:rFonts w:ascii="Calibri" w:hAnsi="Calibri"/>
                <w:sz w:val="20"/>
              </w:rPr>
              <w:t xml:space="preserve"> family</w:t>
            </w:r>
          </w:p>
        </w:tc>
        <w:tc>
          <w:tcPr>
            <w:tcW w:w="1313" w:type="pct"/>
          </w:tcPr>
          <w:p w14:paraId="1E734BBC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142E9A" w14:paraId="23AB4D90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57F9C299" w14:textId="0D390264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</w:tr>
      <w:tr w:rsidR="0063033B" w14:paraId="65F0A3A1" w14:textId="77777777" w:rsidTr="00142E9A">
        <w:trPr>
          <w:cantSplit/>
          <w:jc w:val="center"/>
        </w:trPr>
        <w:tc>
          <w:tcPr>
            <w:tcW w:w="3687" w:type="pct"/>
          </w:tcPr>
          <w:p w14:paraId="7DCB48F4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1313" w:type="pct"/>
          </w:tcPr>
          <w:p w14:paraId="7ABAA8F4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63033B" w14:paraId="2E847EE9" w14:textId="77777777" w:rsidTr="00142E9A">
        <w:trPr>
          <w:cantSplit/>
          <w:jc w:val="center"/>
        </w:trPr>
        <w:tc>
          <w:tcPr>
            <w:tcW w:w="3687" w:type="pct"/>
          </w:tcPr>
          <w:p w14:paraId="5BC25597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1313" w:type="pct"/>
          </w:tcPr>
          <w:p w14:paraId="495A7698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63033B" w14:paraId="28CBCE7D" w14:textId="77777777" w:rsidTr="00142E9A">
        <w:trPr>
          <w:cantSplit/>
          <w:jc w:val="center"/>
        </w:trPr>
        <w:tc>
          <w:tcPr>
            <w:tcW w:w="3687" w:type="pct"/>
          </w:tcPr>
          <w:p w14:paraId="2C057462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1313" w:type="pct"/>
          </w:tcPr>
          <w:p w14:paraId="684E8EDE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142E9A" w14:paraId="5EA12066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55BA1414" w14:textId="07EA5151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</w:tr>
      <w:tr w:rsidR="0063033B" w14:paraId="606EAE0C" w14:textId="77777777" w:rsidTr="00142E9A">
        <w:trPr>
          <w:cantSplit/>
          <w:jc w:val="center"/>
        </w:trPr>
        <w:tc>
          <w:tcPr>
            <w:tcW w:w="3687" w:type="pct"/>
          </w:tcPr>
          <w:p w14:paraId="6664E0CA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1313" w:type="pct"/>
          </w:tcPr>
          <w:p w14:paraId="47108943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63033B" w14:paraId="1BCCD6AE" w14:textId="77777777" w:rsidTr="00142E9A">
        <w:trPr>
          <w:cantSplit/>
          <w:jc w:val="center"/>
        </w:trPr>
        <w:tc>
          <w:tcPr>
            <w:tcW w:w="3687" w:type="pct"/>
          </w:tcPr>
          <w:p w14:paraId="1117F2FB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1313" w:type="pct"/>
          </w:tcPr>
          <w:p w14:paraId="5ED13AE2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142E9A" w14:paraId="4D41B7C7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75475982" w14:textId="766428EE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</w:tr>
      <w:tr w:rsidR="0063033B" w14:paraId="556FFEF8" w14:textId="77777777" w:rsidTr="00142E9A">
        <w:trPr>
          <w:cantSplit/>
          <w:jc w:val="center"/>
        </w:trPr>
        <w:tc>
          <w:tcPr>
            <w:tcW w:w="3687" w:type="pct"/>
          </w:tcPr>
          <w:p w14:paraId="6D342854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1313" w:type="pct"/>
          </w:tcPr>
          <w:p w14:paraId="04FC12F5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63033B" w14:paraId="0B79F665" w14:textId="77777777" w:rsidTr="00142E9A">
        <w:trPr>
          <w:cantSplit/>
          <w:jc w:val="center"/>
        </w:trPr>
        <w:tc>
          <w:tcPr>
            <w:tcW w:w="3687" w:type="pct"/>
          </w:tcPr>
          <w:p w14:paraId="44955240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1313" w:type="pct"/>
          </w:tcPr>
          <w:p w14:paraId="2F813924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63033B" w14:paraId="51A5EDE1" w14:textId="77777777" w:rsidTr="00142E9A">
        <w:trPr>
          <w:cantSplit/>
          <w:jc w:val="center"/>
        </w:trPr>
        <w:tc>
          <w:tcPr>
            <w:tcW w:w="3687" w:type="pct"/>
          </w:tcPr>
          <w:p w14:paraId="60EE2BC6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1313" w:type="pct"/>
          </w:tcPr>
          <w:p w14:paraId="2C1235C7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63033B" w14:paraId="3BAE8F4B" w14:textId="77777777" w:rsidTr="00142E9A">
        <w:trPr>
          <w:cantSplit/>
          <w:jc w:val="center"/>
        </w:trPr>
        <w:tc>
          <w:tcPr>
            <w:tcW w:w="3687" w:type="pct"/>
          </w:tcPr>
          <w:p w14:paraId="65A3C1BA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1313" w:type="pct"/>
          </w:tcPr>
          <w:p w14:paraId="564BF97A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142E9A" w14:paraId="0F2C521D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7138128B" w14:textId="72A236DA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</w:tr>
      <w:tr w:rsidR="0063033B" w14:paraId="01C1B4ED" w14:textId="77777777" w:rsidTr="00142E9A">
        <w:trPr>
          <w:cantSplit/>
          <w:jc w:val="center"/>
        </w:trPr>
        <w:tc>
          <w:tcPr>
            <w:tcW w:w="3687" w:type="pct"/>
          </w:tcPr>
          <w:p w14:paraId="3256E081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1313" w:type="pct"/>
          </w:tcPr>
          <w:p w14:paraId="49EF70A8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63033B" w14:paraId="0DE0F7B1" w14:textId="77777777" w:rsidTr="00142E9A">
        <w:trPr>
          <w:cantSplit/>
          <w:jc w:val="center"/>
        </w:trPr>
        <w:tc>
          <w:tcPr>
            <w:tcW w:w="3687" w:type="pct"/>
          </w:tcPr>
          <w:p w14:paraId="7F469E0B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1313" w:type="pct"/>
          </w:tcPr>
          <w:p w14:paraId="532A03CF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63033B" w14:paraId="6696BE41" w14:textId="77777777" w:rsidTr="00142E9A">
        <w:trPr>
          <w:cantSplit/>
          <w:jc w:val="center"/>
        </w:trPr>
        <w:tc>
          <w:tcPr>
            <w:tcW w:w="3687" w:type="pct"/>
          </w:tcPr>
          <w:p w14:paraId="0A8AEC77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1313" w:type="pct"/>
          </w:tcPr>
          <w:p w14:paraId="0E9E3653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142E9A" w14:paraId="2DADB29F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68E4D434" w14:textId="0124B05D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</w:tr>
      <w:tr w:rsidR="0063033B" w14:paraId="6FDDFA17" w14:textId="77777777" w:rsidTr="00142E9A">
        <w:trPr>
          <w:cantSplit/>
          <w:jc w:val="center"/>
        </w:trPr>
        <w:tc>
          <w:tcPr>
            <w:tcW w:w="3687" w:type="pct"/>
          </w:tcPr>
          <w:p w14:paraId="7BAA4E88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1313" w:type="pct"/>
          </w:tcPr>
          <w:p w14:paraId="4F93B044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54 </w:t>
            </w:r>
            <w:r>
              <w:rPr>
                <w:rFonts w:ascii="Calibri" w:hAnsi="Calibri"/>
                <w:sz w:val="20"/>
              </w:rPr>
              <w:t>(7.7%)</w:t>
            </w:r>
          </w:p>
        </w:tc>
      </w:tr>
      <w:tr w:rsidR="0063033B" w14:paraId="6206D719" w14:textId="77777777" w:rsidTr="00142E9A">
        <w:trPr>
          <w:cantSplit/>
          <w:jc w:val="center"/>
        </w:trPr>
        <w:tc>
          <w:tcPr>
            <w:tcW w:w="3687" w:type="pct"/>
          </w:tcPr>
          <w:p w14:paraId="31D038F2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1313" w:type="pct"/>
          </w:tcPr>
          <w:p w14:paraId="1C2567AB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63033B" w14:paraId="7FCBEEE4" w14:textId="77777777" w:rsidTr="00142E9A">
        <w:trPr>
          <w:cantSplit/>
          <w:jc w:val="center"/>
        </w:trPr>
        <w:tc>
          <w:tcPr>
            <w:tcW w:w="3687" w:type="pct"/>
          </w:tcPr>
          <w:p w14:paraId="3B76BAF7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other</w:t>
            </w:r>
          </w:p>
        </w:tc>
        <w:tc>
          <w:tcPr>
            <w:tcW w:w="1313" w:type="pct"/>
          </w:tcPr>
          <w:p w14:paraId="54EF6A40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63033B" w14:paraId="625C276F" w14:textId="77777777" w:rsidTr="00142E9A">
        <w:trPr>
          <w:cantSplit/>
          <w:jc w:val="center"/>
        </w:trPr>
        <w:tc>
          <w:tcPr>
            <w:tcW w:w="3687" w:type="pct"/>
          </w:tcPr>
          <w:p w14:paraId="4D989245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1313" w:type="pct"/>
          </w:tcPr>
          <w:p w14:paraId="71303B34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142E9A" w14:paraId="7877EF5C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3492A2AF" w14:textId="205ED219" w:rsidR="00142E9A" w:rsidRDefault="00142E9A" w:rsidP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</w:tr>
      <w:tr w:rsidR="0063033B" w14:paraId="5E1DD3F1" w14:textId="77777777" w:rsidTr="00142E9A">
        <w:trPr>
          <w:cantSplit/>
          <w:jc w:val="center"/>
        </w:trPr>
        <w:tc>
          <w:tcPr>
            <w:tcW w:w="3687" w:type="pct"/>
          </w:tcPr>
          <w:p w14:paraId="2C2689D2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1313" w:type="pct"/>
          </w:tcPr>
          <w:p w14:paraId="5D81F842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63033B" w14:paraId="309CDB9D" w14:textId="77777777" w:rsidTr="00142E9A">
        <w:trPr>
          <w:cantSplit/>
          <w:jc w:val="center"/>
        </w:trPr>
        <w:tc>
          <w:tcPr>
            <w:tcW w:w="3687" w:type="pct"/>
          </w:tcPr>
          <w:p w14:paraId="3958A7D5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1313" w:type="pct"/>
          </w:tcPr>
          <w:p w14:paraId="192B63B5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63033B" w14:paraId="3704F5CC" w14:textId="77777777" w:rsidTr="00142E9A">
        <w:trPr>
          <w:cantSplit/>
          <w:jc w:val="center"/>
        </w:trPr>
        <w:tc>
          <w:tcPr>
            <w:tcW w:w="3687" w:type="pct"/>
          </w:tcPr>
          <w:p w14:paraId="0CA1ED1B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1313" w:type="pct"/>
          </w:tcPr>
          <w:p w14:paraId="3B11DAD5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63033B" w14:paraId="6EE7DBD7" w14:textId="77777777" w:rsidTr="00142E9A">
        <w:trPr>
          <w:cantSplit/>
          <w:jc w:val="center"/>
        </w:trPr>
        <w:tc>
          <w:tcPr>
            <w:tcW w:w="3687" w:type="pct"/>
          </w:tcPr>
          <w:p w14:paraId="54565379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1313" w:type="pct"/>
          </w:tcPr>
          <w:p w14:paraId="0ECD23EC" w14:textId="77777777" w:rsidR="0063033B" w:rsidRDefault="00142E9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63033B" w14:paraId="52FAFCA0" w14:textId="77777777" w:rsidTr="00142E9A">
        <w:trPr>
          <w:cantSplit/>
          <w:jc w:val="center"/>
        </w:trPr>
        <w:tc>
          <w:tcPr>
            <w:tcW w:w="5000" w:type="pct"/>
            <w:gridSpan w:val="2"/>
          </w:tcPr>
          <w:p w14:paraId="4FE9AF68" w14:textId="77777777" w:rsidR="0063033B" w:rsidRDefault="00142E9A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</w:t>
            </w:r>
            <w:r>
              <w:rPr>
                <w:rFonts w:ascii="Calibri" w:hAnsi="Calibri"/>
                <w:sz w:val="20"/>
              </w:rPr>
              <w:t>(%)</w:t>
            </w:r>
          </w:p>
        </w:tc>
      </w:tr>
    </w:tbl>
    <w:p w14:paraId="01BA69C9" w14:textId="3793189F" w:rsidR="0063033B" w:rsidRDefault="00142E9A">
      <w:pPr>
        <w:pStyle w:val="FirstParagraph"/>
      </w:pPr>
      <w:r w:rsidRPr="00142E9A">
        <w:t>Table 1 Demographic characteristics of study participants (N = 704).</w:t>
      </w:r>
    </w:p>
    <w:sectPr w:rsidR="0063033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1AC1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033B"/>
    <w:rsid w:val="00142E9A"/>
    <w:rsid w:val="00630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54707D"/>
  <w15:docId w15:val="{1BD75B01-806A-4079-B571-1FC906E62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8</Words>
  <Characters>1082</Characters>
  <Application>Microsoft Office Word</Application>
  <DocSecurity>0</DocSecurity>
  <Lines>108</Lines>
  <Paragraphs>119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arin Rushni</cp:lastModifiedBy>
  <cp:revision>2</cp:revision>
  <dcterms:created xsi:type="dcterms:W3CDTF">2025-06-14T06:22:00Z</dcterms:created>
  <dcterms:modified xsi:type="dcterms:W3CDTF">2025-06-14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15cc19-b158-4f7e-b0aa-dbe40b623dee</vt:lpwstr>
  </property>
</Properties>
</file>